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732A" w:rsidRDefault="00C92701">
      <w:r w:rsidRPr="00E30C06">
        <w:rPr>
          <w:noProof/>
        </w:rPr>
        <w:drawing>
          <wp:inline distT="0" distB="0" distL="0" distR="0" wp14:anchorId="58D07E1C" wp14:editId="5182DA67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92701">
        <w:rPr>
          <w:rFonts w:ascii="Times New Roman" w:hAnsi="Times New Roman" w:cs="Times New Roman"/>
          <w:b/>
          <w:sz w:val="24"/>
          <w:szCs w:val="24"/>
          <w:u w:val="single"/>
        </w:rPr>
        <w:t>ASCC Meeting 3/6/</w:t>
      </w:r>
      <w:proofErr w:type="gramStart"/>
      <w:r w:rsidRPr="00C92701">
        <w:rPr>
          <w:rFonts w:ascii="Times New Roman" w:hAnsi="Times New Roman" w:cs="Times New Roman"/>
          <w:b/>
          <w:sz w:val="24"/>
          <w:szCs w:val="24"/>
          <w:u w:val="single"/>
        </w:rPr>
        <w:t>2019  8:30am</w:t>
      </w:r>
      <w:proofErr w:type="gramEnd"/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isten (Advisor)</w:t>
      </w: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</w:p>
    <w:p w:rsidR="00C92701" w:rsidRDefault="00C927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C005A8" w:rsidRDefault="00C92701">
      <w:pPr>
        <w:rPr>
          <w:rFonts w:ascii="Times New Roman" w:hAnsi="Times New Roman" w:cs="Times New Roman"/>
          <w:sz w:val="24"/>
          <w:szCs w:val="24"/>
        </w:rPr>
      </w:pPr>
      <w:r w:rsidRPr="00C92701">
        <w:rPr>
          <w:rFonts w:ascii="Times New Roman" w:hAnsi="Times New Roman" w:cs="Times New Roman"/>
          <w:sz w:val="24"/>
          <w:szCs w:val="24"/>
        </w:rPr>
        <w:t xml:space="preserve">Discuss possible graduate position for next academic year. </w:t>
      </w:r>
      <w:r>
        <w:rPr>
          <w:rFonts w:ascii="Times New Roman" w:hAnsi="Times New Roman" w:cs="Times New Roman"/>
          <w:sz w:val="24"/>
          <w:szCs w:val="24"/>
        </w:rPr>
        <w:t xml:space="preserve">Consider opening up a six hour graduate position on ASCC to represent graduate students. </w:t>
      </w:r>
      <w:r w:rsidR="00C005A8">
        <w:rPr>
          <w:rFonts w:ascii="Times New Roman" w:hAnsi="Times New Roman" w:cs="Times New Roman"/>
          <w:sz w:val="24"/>
          <w:szCs w:val="24"/>
        </w:rPr>
        <w:t xml:space="preserve">Put off voting for new positions until next week’s meeting. </w:t>
      </w:r>
    </w:p>
    <w:p w:rsidR="00C005A8" w:rsidRDefault="00C00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Spring Term schedules for ASCC meetings for Spring Term</w:t>
      </w:r>
    </w:p>
    <w:p w:rsidR="00C005A8" w:rsidRDefault="00C00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y in Corvallis Spring Term. Corvallis student government would like ASCC to come visit the campus. A Friday visit would be best day to visit. </w:t>
      </w:r>
    </w:p>
    <w:p w:rsidR="002E08D7" w:rsidRDefault="002E08D7">
      <w:pPr>
        <w:rPr>
          <w:rFonts w:ascii="Times New Roman" w:hAnsi="Times New Roman" w:cs="Times New Roman"/>
          <w:sz w:val="24"/>
          <w:szCs w:val="24"/>
        </w:rPr>
      </w:pPr>
    </w:p>
    <w:p w:rsidR="002E08D7" w:rsidRPr="002E08D7" w:rsidRDefault="002E08D7">
      <w:pPr>
        <w:rPr>
          <w:rFonts w:ascii="Times New Roman" w:hAnsi="Times New Roman" w:cs="Times New Roman"/>
          <w:b/>
          <w:sz w:val="24"/>
          <w:szCs w:val="24"/>
        </w:rPr>
      </w:pPr>
      <w:r w:rsidRPr="002E08D7"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C005A8" w:rsidRDefault="002E08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fer Living first week update – Been having issues with stolen bottles. Need to inform student in some way to not take the hand sanitizer, hand lotion, or sunscre</w:t>
      </w:r>
      <w:r w:rsidR="00F918BF">
        <w:rPr>
          <w:rFonts w:ascii="Times New Roman" w:hAnsi="Times New Roman" w:cs="Times New Roman"/>
          <w:sz w:val="24"/>
          <w:szCs w:val="24"/>
        </w:rPr>
        <w:t xml:space="preserve">en bottles. Will watch for the first week. Go from there. </w:t>
      </w:r>
    </w:p>
    <w:p w:rsidR="00F918BF" w:rsidRDefault="00F918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dget hearing for Spring Term. Trying to ensure a smoother transition then last year. </w:t>
      </w:r>
    </w:p>
    <w:p w:rsidR="00F918BF" w:rsidRDefault="00F918BF">
      <w:pPr>
        <w:rPr>
          <w:rFonts w:ascii="Times New Roman" w:hAnsi="Times New Roman" w:cs="Times New Roman"/>
          <w:sz w:val="24"/>
          <w:szCs w:val="24"/>
        </w:rPr>
      </w:pPr>
    </w:p>
    <w:p w:rsidR="00F918BF" w:rsidRDefault="00F918BF">
      <w:pPr>
        <w:rPr>
          <w:rFonts w:ascii="Times New Roman" w:hAnsi="Times New Roman" w:cs="Times New Roman"/>
          <w:sz w:val="24"/>
          <w:szCs w:val="24"/>
        </w:rPr>
      </w:pPr>
    </w:p>
    <w:p w:rsidR="00F918BF" w:rsidRDefault="00F918BF">
      <w:pPr>
        <w:rPr>
          <w:rFonts w:ascii="Times New Roman" w:hAnsi="Times New Roman" w:cs="Times New Roman"/>
          <w:sz w:val="24"/>
          <w:szCs w:val="24"/>
        </w:rPr>
      </w:pPr>
    </w:p>
    <w:p w:rsidR="00F918BF" w:rsidRPr="00F918BF" w:rsidRDefault="00F918BF">
      <w:pPr>
        <w:rPr>
          <w:rFonts w:ascii="Times New Roman" w:hAnsi="Times New Roman" w:cs="Times New Roman"/>
          <w:b/>
          <w:sz w:val="24"/>
          <w:szCs w:val="24"/>
        </w:rPr>
      </w:pPr>
      <w:r w:rsidRPr="00F918B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rian </w:t>
      </w:r>
    </w:p>
    <w:p w:rsidR="00F918BF" w:rsidRDefault="00F918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ld care subsidy. $2590 left over.  Working with $200-$350. Will remain a little below budget if we are to get the same amount of applicants. Consider stating the lowered max to the students for the next application. </w:t>
      </w:r>
    </w:p>
    <w:p w:rsidR="00C60700" w:rsidRDefault="00C607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nd Food Project is going to go over our tax ID number and get back to us. </w:t>
      </w:r>
    </w:p>
    <w:p w:rsidR="00C60700" w:rsidRDefault="00C607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h out to Neighborhood Impact</w:t>
      </w:r>
    </w:p>
    <w:p w:rsidR="00C60700" w:rsidRDefault="00C607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</w:t>
      </w:r>
      <w:r w:rsidR="00344B97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Less will take about three weeks to a month to respond to our request. </w:t>
      </w:r>
    </w:p>
    <w:p w:rsidR="00F918BF" w:rsidRPr="00344B97" w:rsidRDefault="00F918BF">
      <w:pPr>
        <w:rPr>
          <w:rFonts w:ascii="Times New Roman" w:hAnsi="Times New Roman" w:cs="Times New Roman"/>
          <w:b/>
          <w:sz w:val="24"/>
          <w:szCs w:val="24"/>
        </w:rPr>
      </w:pPr>
      <w:r w:rsidRPr="00F918BF"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C92701" w:rsidRDefault="00344B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on o</w:t>
      </w:r>
      <w:r w:rsidR="008319E8">
        <w:rPr>
          <w:rFonts w:ascii="Times New Roman" w:hAnsi="Times New Roman" w:cs="Times New Roman"/>
          <w:sz w:val="24"/>
          <w:szCs w:val="24"/>
        </w:rPr>
        <w:t xml:space="preserve">verview of meeting minutes from 2/20/2019. Motion passes </w:t>
      </w:r>
      <w:r>
        <w:rPr>
          <w:rFonts w:ascii="Times New Roman" w:hAnsi="Times New Roman" w:cs="Times New Roman"/>
          <w:sz w:val="24"/>
          <w:szCs w:val="24"/>
        </w:rPr>
        <w:t>6-0-0.</w:t>
      </w:r>
    </w:p>
    <w:p w:rsidR="00C60700" w:rsidRPr="00344B97" w:rsidRDefault="00344B97">
      <w:pPr>
        <w:rPr>
          <w:rFonts w:ascii="Times New Roman" w:hAnsi="Times New Roman" w:cs="Times New Roman"/>
          <w:b/>
          <w:sz w:val="24"/>
          <w:szCs w:val="24"/>
        </w:rPr>
      </w:pPr>
      <w:r w:rsidRPr="00344B97"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344B97" w:rsidRDefault="00344B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aver Caucus meeting. Want a letter of support for the ways and means hearing</w:t>
      </w:r>
      <w:r w:rsidR="003D58DC">
        <w:rPr>
          <w:rFonts w:ascii="Times New Roman" w:hAnsi="Times New Roman" w:cs="Times New Roman"/>
          <w:sz w:val="24"/>
          <w:szCs w:val="24"/>
        </w:rPr>
        <w:t xml:space="preserve"> on March 16t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254A0">
        <w:rPr>
          <w:rFonts w:ascii="Times New Roman" w:hAnsi="Times New Roman" w:cs="Times New Roman"/>
          <w:sz w:val="24"/>
          <w:szCs w:val="24"/>
        </w:rPr>
        <w:t>State wide</w:t>
      </w:r>
      <w:r>
        <w:rPr>
          <w:rFonts w:ascii="Times New Roman" w:hAnsi="Times New Roman" w:cs="Times New Roman"/>
          <w:sz w:val="24"/>
          <w:szCs w:val="24"/>
        </w:rPr>
        <w:t xml:space="preserve"> having a lobby day on March 18</w:t>
      </w:r>
      <w:r w:rsidRPr="00344B9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74803">
        <w:rPr>
          <w:rFonts w:ascii="Times New Roman" w:hAnsi="Times New Roman" w:cs="Times New Roman"/>
          <w:sz w:val="24"/>
          <w:szCs w:val="24"/>
        </w:rPr>
        <w:t xml:space="preserve"> OSU Day is on April </w:t>
      </w:r>
      <w:r w:rsidR="006254A0">
        <w:rPr>
          <w:rFonts w:ascii="Times New Roman" w:hAnsi="Times New Roman" w:cs="Times New Roman"/>
          <w:sz w:val="24"/>
          <w:szCs w:val="24"/>
        </w:rPr>
        <w:t>17</w:t>
      </w:r>
      <w:r w:rsidR="006254A0" w:rsidRPr="006254A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254A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254A0" w:rsidRDefault="006254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dered material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Lynn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Business cards, etc. </w:t>
      </w:r>
    </w:p>
    <w:p w:rsidR="006254A0" w:rsidRDefault="006254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ersity Week meeting. Discussed ASCC and club participation. Consider food insecurity information. Discussed diversity in politics workshop. </w:t>
      </w:r>
      <w:r w:rsidR="00574803">
        <w:rPr>
          <w:rFonts w:ascii="Times New Roman" w:hAnsi="Times New Roman" w:cs="Times New Roman"/>
          <w:sz w:val="24"/>
          <w:szCs w:val="24"/>
        </w:rPr>
        <w:t>Date is 22</w:t>
      </w:r>
      <w:r w:rsidR="003D58DC">
        <w:rPr>
          <w:rFonts w:ascii="Times New Roman" w:hAnsi="Times New Roman" w:cs="Times New Roman"/>
          <w:sz w:val="24"/>
          <w:szCs w:val="24"/>
        </w:rPr>
        <w:t>nd -26</w:t>
      </w:r>
      <w:r w:rsidR="003D58DC" w:rsidRPr="003D58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D58DC">
        <w:rPr>
          <w:rFonts w:ascii="Times New Roman" w:hAnsi="Times New Roman" w:cs="Times New Roman"/>
          <w:sz w:val="24"/>
          <w:szCs w:val="24"/>
        </w:rPr>
        <w:t xml:space="preserve"> of April. </w:t>
      </w:r>
    </w:p>
    <w:p w:rsidR="003D58DC" w:rsidRPr="003D58DC" w:rsidRDefault="003D58DC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D58DC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 w:rsidRPr="003D58D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254A0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0</w:t>
      </w:r>
      <w:r w:rsidRPr="003D58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. Lobby Day make up. March 5</w:t>
      </w:r>
      <w:r w:rsidRPr="003D58D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Lobby Day was cancelled. 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A meeting is this week. 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ys and Means Roadshow. OSU main campus are not interested in being involved. Will go to Portland campus mainly. Jock</w:t>
      </w:r>
      <w:r w:rsidR="003C06CB">
        <w:rPr>
          <w:rFonts w:ascii="Times New Roman" w:hAnsi="Times New Roman" w:cs="Times New Roman"/>
          <w:sz w:val="24"/>
          <w:szCs w:val="24"/>
        </w:rPr>
        <w:t xml:space="preserve"> Mills</w:t>
      </w:r>
      <w:r>
        <w:rPr>
          <w:rFonts w:ascii="Times New Roman" w:hAnsi="Times New Roman" w:cs="Times New Roman"/>
          <w:sz w:val="24"/>
          <w:szCs w:val="24"/>
        </w:rPr>
        <w:t xml:space="preserve"> wants over 5</w:t>
      </w:r>
      <w:r w:rsidR="0028261B">
        <w:rPr>
          <w:rFonts w:ascii="Times New Roman" w:hAnsi="Times New Roman" w:cs="Times New Roman"/>
          <w:sz w:val="24"/>
          <w:szCs w:val="24"/>
        </w:rPr>
        <w:t xml:space="preserve">0 students for Redmond Hearing. March 16 </w:t>
      </w:r>
      <w:proofErr w:type="gramStart"/>
      <w:r w:rsidR="0028261B">
        <w:rPr>
          <w:rFonts w:ascii="Times New Roman" w:hAnsi="Times New Roman" w:cs="Times New Roman"/>
          <w:sz w:val="24"/>
          <w:szCs w:val="24"/>
        </w:rPr>
        <w:t xml:space="preserve">from  </w:t>
      </w:r>
      <w:bookmarkStart w:id="0" w:name="_GoBack"/>
      <w:bookmarkEnd w:id="0"/>
      <w:r w:rsidR="0028261B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="0028261B">
        <w:rPr>
          <w:rFonts w:ascii="Times New Roman" w:hAnsi="Times New Roman" w:cs="Times New Roman"/>
          <w:sz w:val="24"/>
          <w:szCs w:val="24"/>
        </w:rPr>
        <w:t xml:space="preserve">-4pm at Redmond Expo Center. </w:t>
      </w:r>
      <w:r w:rsidR="008565F8">
        <w:rPr>
          <w:rFonts w:ascii="Times New Roman" w:hAnsi="Times New Roman" w:cs="Times New Roman"/>
          <w:sz w:val="24"/>
          <w:szCs w:val="24"/>
        </w:rPr>
        <w:t xml:space="preserve">Try and push for extra credit if students attend the event. Consider providing food. </w:t>
      </w:r>
    </w:p>
    <w:p w:rsidR="003D58DC" w:rsidRDefault="003C06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ed </w:t>
      </w:r>
      <w:r w:rsidR="003D58DC">
        <w:rPr>
          <w:rFonts w:ascii="Times New Roman" w:hAnsi="Times New Roman" w:cs="Times New Roman"/>
          <w:sz w:val="24"/>
          <w:szCs w:val="24"/>
        </w:rPr>
        <w:t>Kaylee’s Law</w:t>
      </w:r>
      <w:r>
        <w:rPr>
          <w:rFonts w:ascii="Times New Roman" w:hAnsi="Times New Roman" w:cs="Times New Roman"/>
          <w:sz w:val="24"/>
          <w:szCs w:val="24"/>
        </w:rPr>
        <w:t xml:space="preserve"> with Jock Mills</w:t>
      </w:r>
      <w:r w:rsidR="003D58DC">
        <w:rPr>
          <w:rFonts w:ascii="Times New Roman" w:hAnsi="Times New Roman" w:cs="Times New Roman"/>
          <w:sz w:val="24"/>
          <w:szCs w:val="24"/>
        </w:rPr>
        <w:t xml:space="preserve"> </w:t>
      </w:r>
      <w:r w:rsidR="004B4FB0">
        <w:rPr>
          <w:rFonts w:ascii="Times New Roman" w:hAnsi="Times New Roman" w:cs="Times New Roman"/>
          <w:sz w:val="24"/>
          <w:szCs w:val="24"/>
        </w:rPr>
        <w:t>– Being pushed at the capitol. Being worked on more.</w:t>
      </w:r>
    </w:p>
    <w:p w:rsidR="003D58DC" w:rsidRDefault="003C06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ed </w:t>
      </w:r>
      <w:r w:rsidR="003D58DC">
        <w:rPr>
          <w:rFonts w:ascii="Times New Roman" w:hAnsi="Times New Roman" w:cs="Times New Roman"/>
          <w:sz w:val="24"/>
          <w:szCs w:val="24"/>
        </w:rPr>
        <w:t>Governance Bill/Hearings</w:t>
      </w:r>
      <w:r>
        <w:rPr>
          <w:rFonts w:ascii="Times New Roman" w:hAnsi="Times New Roman" w:cs="Times New Roman"/>
          <w:sz w:val="24"/>
          <w:szCs w:val="24"/>
        </w:rPr>
        <w:t xml:space="preserve"> with Jock Mill</w:t>
      </w:r>
      <w:r w:rsidR="003D58DC">
        <w:rPr>
          <w:rFonts w:ascii="Times New Roman" w:hAnsi="Times New Roman" w:cs="Times New Roman"/>
          <w:sz w:val="24"/>
          <w:szCs w:val="24"/>
        </w:rPr>
        <w:t xml:space="preserve"> </w:t>
      </w:r>
      <w:r w:rsidR="004B4FB0">
        <w:rPr>
          <w:rFonts w:ascii="Times New Roman" w:hAnsi="Times New Roman" w:cs="Times New Roman"/>
          <w:sz w:val="24"/>
          <w:szCs w:val="24"/>
        </w:rPr>
        <w:t xml:space="preserve">– Bill that would work for student governments to be in support or opposition on ballot measures. Student governments cannot currently do that legally as of now. </w:t>
      </w:r>
    </w:p>
    <w:p w:rsidR="003C06CB" w:rsidRDefault="003C06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4</w:t>
      </w:r>
      <w:r w:rsidRPr="003C06C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tuition meeting. No one is raising tuition over 5% now according to Jock. </w:t>
      </w:r>
    </w:p>
    <w:p w:rsidR="00D728E7" w:rsidRDefault="00D728E7">
      <w:pPr>
        <w:rPr>
          <w:rFonts w:ascii="Times New Roman" w:hAnsi="Times New Roman" w:cs="Times New Roman"/>
          <w:b/>
          <w:sz w:val="24"/>
          <w:szCs w:val="24"/>
        </w:rPr>
      </w:pPr>
    </w:p>
    <w:p w:rsidR="003E1B54" w:rsidRDefault="003E1B54">
      <w:pPr>
        <w:rPr>
          <w:rFonts w:ascii="Times New Roman" w:hAnsi="Times New Roman" w:cs="Times New Roman"/>
          <w:b/>
          <w:sz w:val="24"/>
          <w:szCs w:val="24"/>
        </w:rPr>
      </w:pPr>
    </w:p>
    <w:p w:rsidR="003E1B54" w:rsidRDefault="003E1B54">
      <w:pPr>
        <w:rPr>
          <w:rFonts w:ascii="Times New Roman" w:hAnsi="Times New Roman" w:cs="Times New Roman"/>
          <w:b/>
          <w:sz w:val="24"/>
          <w:szCs w:val="24"/>
        </w:rPr>
      </w:pPr>
    </w:p>
    <w:p w:rsidR="003E1B54" w:rsidRDefault="003E1B54">
      <w:pPr>
        <w:rPr>
          <w:rFonts w:ascii="Times New Roman" w:hAnsi="Times New Roman" w:cs="Times New Roman"/>
          <w:b/>
          <w:sz w:val="24"/>
          <w:szCs w:val="24"/>
        </w:rPr>
      </w:pPr>
    </w:p>
    <w:p w:rsidR="003D58DC" w:rsidRDefault="003D58DC">
      <w:pPr>
        <w:rPr>
          <w:rFonts w:ascii="Times New Roman" w:hAnsi="Times New Roman" w:cs="Times New Roman"/>
          <w:b/>
          <w:sz w:val="24"/>
          <w:szCs w:val="24"/>
        </w:rPr>
      </w:pPr>
      <w:r w:rsidRPr="003D58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Kristen </w:t>
      </w:r>
    </w:p>
    <w:p w:rsidR="003D58DC" w:rsidRDefault="003E1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lked with potential Grad rep. willing to volunteer their time for next term. </w:t>
      </w:r>
    </w:p>
    <w:p w:rsidR="003E1B54" w:rsidRDefault="003E1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rsday, March 14</w:t>
      </w:r>
      <w:r w:rsidRPr="003E1B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s discussion on </w:t>
      </w:r>
      <w:r w:rsidR="00163E20">
        <w:rPr>
          <w:rFonts w:ascii="Times New Roman" w:hAnsi="Times New Roman" w:cs="Times New Roman"/>
          <w:sz w:val="24"/>
          <w:szCs w:val="24"/>
        </w:rPr>
        <w:t xml:space="preserve">keeping or removing </w:t>
      </w:r>
      <w:r>
        <w:rPr>
          <w:rFonts w:ascii="Times New Roman" w:hAnsi="Times New Roman" w:cs="Times New Roman"/>
          <w:sz w:val="24"/>
          <w:szCs w:val="24"/>
        </w:rPr>
        <w:t>computers</w:t>
      </w:r>
      <w:r w:rsidR="00163E20">
        <w:rPr>
          <w:rFonts w:ascii="Times New Roman" w:hAnsi="Times New Roman" w:cs="Times New Roman"/>
          <w:sz w:val="24"/>
          <w:szCs w:val="24"/>
        </w:rPr>
        <w:t xml:space="preserve"> in computer la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E1B54" w:rsidRPr="00197FCD" w:rsidRDefault="003E1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ing the trees at the fron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yke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ll is currently favored over removing them. </w:t>
      </w:r>
    </w:p>
    <w:p w:rsidR="00D728E7" w:rsidRPr="003E1B54" w:rsidRDefault="00D728E7">
      <w:pPr>
        <w:rPr>
          <w:rFonts w:ascii="Times New Roman" w:hAnsi="Times New Roman" w:cs="Times New Roman"/>
          <w:sz w:val="24"/>
          <w:szCs w:val="24"/>
        </w:rPr>
      </w:pPr>
    </w:p>
    <w:p w:rsidR="003D58DC" w:rsidRPr="003D58DC" w:rsidRDefault="003D58DC">
      <w:pPr>
        <w:rPr>
          <w:rFonts w:ascii="Times New Roman" w:hAnsi="Times New Roman" w:cs="Times New Roman"/>
          <w:b/>
          <w:sz w:val="24"/>
          <w:szCs w:val="24"/>
        </w:rPr>
      </w:pPr>
      <w:r w:rsidRPr="003D58DC">
        <w:rPr>
          <w:rFonts w:ascii="Times New Roman" w:hAnsi="Times New Roman" w:cs="Times New Roman"/>
          <w:b/>
          <w:sz w:val="24"/>
          <w:szCs w:val="24"/>
        </w:rPr>
        <w:t>Important Dates: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6&amp;7 – election sessions @ 1pm TYKE 107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16 – Ways and Means Roadshow 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22 – End of Winter Term 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4 – Bend Woman of the Year Award Ceremony </w:t>
      </w:r>
    </w:p>
    <w:p w:rsidR="003D58DC" w:rsidRDefault="003D5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17 – All OSU Lobby Day </w:t>
      </w:r>
    </w:p>
    <w:p w:rsidR="00163E20" w:rsidRDefault="00163E20">
      <w:pPr>
        <w:rPr>
          <w:rFonts w:ascii="Times New Roman" w:hAnsi="Times New Roman" w:cs="Times New Roman"/>
          <w:sz w:val="24"/>
          <w:szCs w:val="24"/>
        </w:rPr>
      </w:pPr>
    </w:p>
    <w:p w:rsidR="00163E20" w:rsidRPr="003D58DC" w:rsidRDefault="00163E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to end meeting at 9:38 am. Motion passes 5-0-0.  (Reilly left meeting at 9:00am)</w:t>
      </w:r>
    </w:p>
    <w:sectPr w:rsidR="00163E20" w:rsidRPr="003D5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GQlMzU2MjYxNDAyUdpeDU4uLM/DyQAqNaAC2KHvQsAAAA"/>
  </w:docVars>
  <w:rsids>
    <w:rsidRoot w:val="00C92701"/>
    <w:rsid w:val="00163E20"/>
    <w:rsid w:val="00197FCD"/>
    <w:rsid w:val="001D72C8"/>
    <w:rsid w:val="0028261B"/>
    <w:rsid w:val="002E08D7"/>
    <w:rsid w:val="00344B97"/>
    <w:rsid w:val="003A7D9D"/>
    <w:rsid w:val="003C06CB"/>
    <w:rsid w:val="003D58DC"/>
    <w:rsid w:val="003E1B54"/>
    <w:rsid w:val="004B4FB0"/>
    <w:rsid w:val="00574803"/>
    <w:rsid w:val="006254A0"/>
    <w:rsid w:val="008319E8"/>
    <w:rsid w:val="008565F8"/>
    <w:rsid w:val="00C005A8"/>
    <w:rsid w:val="00C60700"/>
    <w:rsid w:val="00C92701"/>
    <w:rsid w:val="00CA0566"/>
    <w:rsid w:val="00CD0524"/>
    <w:rsid w:val="00D4732A"/>
    <w:rsid w:val="00D728E7"/>
    <w:rsid w:val="00F91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3AC523-94B6-42C8-839C-8ADD90175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24</cp:revision>
  <dcterms:created xsi:type="dcterms:W3CDTF">2019-03-06T16:34:00Z</dcterms:created>
  <dcterms:modified xsi:type="dcterms:W3CDTF">2019-03-13T16:39:00Z</dcterms:modified>
</cp:coreProperties>
</file>